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>1.1.1 Zvýšiť inkluzívnosť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4C017AC1" w:rsidR="00721653" w:rsidRPr="007F384D" w:rsidRDefault="005E7551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6</w:t>
            </w:r>
            <w:r w:rsidR="007F384D" w:rsidRPr="007F384D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 w:rsidR="007E31E7">
              <w:rPr>
                <w:szCs w:val="28"/>
              </w:rPr>
              <w:t>2</w:t>
            </w:r>
            <w:r w:rsidR="00F73105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2005568B" w:rsidR="00721653" w:rsidRDefault="000B2C51" w:rsidP="007F384D">
            <w:pPr>
              <w:pStyle w:val="TableParagraph"/>
              <w:ind w:left="108"/>
              <w:rPr>
                <w:sz w:val="18"/>
              </w:rPr>
            </w:pPr>
            <w:r>
              <w:rPr>
                <w:szCs w:val="24"/>
              </w:rPr>
              <w:t>Online (prostredníctvom MS Teams)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1B4745FD" w:rsidR="005E7551" w:rsidRDefault="005E7551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prezentovaniu ďalších príkladov dobrej praxe a následnej diskusii o ich možnom uplatnení </w:t>
                            </w:r>
                            <w:r w:rsidRPr="00DB486D">
                              <w:t xml:space="preserve">vo výučbe </w:t>
                            </w:r>
                            <w:r w:rsidRPr="00D1723D">
                              <w:t>odborných predmeto</w:t>
                            </w:r>
                            <w:r>
                              <w:t>v</w:t>
                            </w:r>
                            <w:r w:rsidRPr="009C1B60">
                              <w:t xml:space="preserve"> v</w:t>
                            </w:r>
                            <w:r>
                              <w:t> anglickom jazyku (ekonomika a podnikanie, úvod do makroekonómie, jazyková odborná príprava, tovaroznalectvo, právna náuka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1B4745FD" w:rsidR="005E7551" w:rsidRDefault="005E7551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prezentovaniu ďalších príkladov dobrej praxe a následnej diskusii o ich možnom uplatnení </w:t>
                      </w:r>
                      <w:r w:rsidRPr="00DB486D">
                        <w:t xml:space="preserve">vo výučbe </w:t>
                      </w:r>
                      <w:r w:rsidRPr="00D1723D">
                        <w:t>odborných predmeto</w:t>
                      </w:r>
                      <w:r>
                        <w:t>v</w:t>
                      </w:r>
                      <w:r w:rsidRPr="009C1B60">
                        <w:t xml:space="preserve"> v</w:t>
                      </w:r>
                      <w:r>
                        <w:t> anglickom jazyku (ekonomika a podnikanie, úvod do makroekonómie, jazyková odborná príprava, tovaroznalectvo, právna náuka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64446A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7C653DA3" w14:textId="3752E3FA" w:rsidR="00DB486D" w:rsidRDefault="005B20A8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prezentácia p. </w:t>
      </w:r>
      <w:r w:rsidR="00CE3338">
        <w:rPr>
          <w:b w:val="0"/>
          <w:bCs w:val="0"/>
        </w:rPr>
        <w:t>Ing. Lukáš Vartiak, PhD.</w:t>
      </w:r>
      <w:r>
        <w:rPr>
          <w:b w:val="0"/>
          <w:bCs w:val="0"/>
        </w:rPr>
        <w:t>: skúsenosti zo š</w:t>
      </w:r>
      <w:r w:rsidRPr="005B20A8">
        <w:rPr>
          <w:b w:val="0"/>
          <w:bCs w:val="0"/>
        </w:rPr>
        <w:t>tudijn</w:t>
      </w:r>
      <w:r>
        <w:rPr>
          <w:b w:val="0"/>
          <w:bCs w:val="0"/>
        </w:rPr>
        <w:t>ého</w:t>
      </w:r>
      <w:r w:rsidRPr="005B20A8">
        <w:rPr>
          <w:b w:val="0"/>
          <w:bCs w:val="0"/>
        </w:rPr>
        <w:t xml:space="preserve"> pobyt</w:t>
      </w:r>
      <w:r>
        <w:rPr>
          <w:b w:val="0"/>
          <w:bCs w:val="0"/>
        </w:rPr>
        <w:t>u a</w:t>
      </w:r>
      <w:r w:rsidRPr="005B20A8">
        <w:rPr>
          <w:b w:val="0"/>
          <w:bCs w:val="0"/>
        </w:rPr>
        <w:t xml:space="preserve"> job shadowing</w:t>
      </w:r>
      <w:r>
        <w:rPr>
          <w:b w:val="0"/>
          <w:bCs w:val="0"/>
        </w:rPr>
        <w:t>u</w:t>
      </w:r>
      <w:r>
        <w:rPr>
          <w:b w:val="0"/>
          <w:bCs w:val="0"/>
        </w:rPr>
        <w:br/>
      </w:r>
      <w:r w:rsidRPr="005B20A8">
        <w:rPr>
          <w:b w:val="0"/>
          <w:bCs w:val="0"/>
        </w:rPr>
        <w:t xml:space="preserve">v </w:t>
      </w:r>
      <w:r w:rsidR="00CE3338" w:rsidRPr="00CE3338">
        <w:rPr>
          <w:b w:val="0"/>
          <w:bCs w:val="0"/>
          <w:color w:val="000000"/>
          <w:lang w:eastAsia="sk-SK"/>
        </w:rPr>
        <w:t>Cambridge</w:t>
      </w:r>
      <w:r w:rsidRPr="005B20A8">
        <w:rPr>
          <w:b w:val="0"/>
          <w:bCs w:val="0"/>
        </w:rPr>
        <w:t>, Veľká Británia</w:t>
      </w:r>
      <w:r>
        <w:rPr>
          <w:b w:val="0"/>
          <w:bCs w:val="0"/>
        </w:rPr>
        <w:t>,</w:t>
      </w:r>
    </w:p>
    <w:p w14:paraId="43977D68" w14:textId="7026E2BB" w:rsidR="00380CC0" w:rsidRDefault="005B20A8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spoločná </w:t>
      </w:r>
      <w:r w:rsidR="00380CC0">
        <w:rPr>
          <w:b w:val="0"/>
          <w:bCs w:val="0"/>
        </w:rPr>
        <w:t>a</w:t>
      </w:r>
      <w:r w:rsidR="00380CC0" w:rsidRPr="00380CC0">
        <w:rPr>
          <w:b w:val="0"/>
          <w:bCs w:val="0"/>
        </w:rPr>
        <w:t xml:space="preserve">nalýza </w:t>
      </w:r>
      <w:r w:rsidR="00CE3338">
        <w:rPr>
          <w:b w:val="0"/>
          <w:bCs w:val="0"/>
        </w:rPr>
        <w:t xml:space="preserve">ďalších </w:t>
      </w:r>
      <w:r w:rsidR="00380CC0" w:rsidRPr="00380CC0">
        <w:rPr>
          <w:b w:val="0"/>
          <w:bCs w:val="0"/>
        </w:rPr>
        <w:t>materiálov</w:t>
      </w:r>
      <w:r>
        <w:rPr>
          <w:b w:val="0"/>
          <w:bCs w:val="0"/>
        </w:rPr>
        <w:t xml:space="preserve"> a</w:t>
      </w:r>
      <w:r w:rsidR="00380CC0" w:rsidRPr="00380CC0">
        <w:rPr>
          <w:b w:val="0"/>
          <w:bCs w:val="0"/>
        </w:rPr>
        <w:t xml:space="preserve"> metód </w:t>
      </w:r>
      <w:r>
        <w:rPr>
          <w:b w:val="0"/>
          <w:bCs w:val="0"/>
        </w:rPr>
        <w:t xml:space="preserve">nadobudnutých počas </w:t>
      </w:r>
      <w:r w:rsidR="00CE3338">
        <w:rPr>
          <w:b w:val="0"/>
          <w:bCs w:val="0"/>
        </w:rPr>
        <w:t xml:space="preserve">tejto </w:t>
      </w:r>
      <w:r>
        <w:rPr>
          <w:b w:val="0"/>
          <w:bCs w:val="0"/>
        </w:rPr>
        <w:t>mobility</w:t>
      </w:r>
      <w:r w:rsidR="00380CC0" w:rsidRPr="00380CC0">
        <w:rPr>
          <w:b w:val="0"/>
          <w:bCs w:val="0"/>
        </w:rPr>
        <w:t>,</w:t>
      </w:r>
    </w:p>
    <w:p w14:paraId="3FD8162C" w14:textId="15F9FE06" w:rsidR="00FF31F1" w:rsidRPr="00FF31F1" w:rsidRDefault="00DB486D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diskusia </w:t>
      </w:r>
      <w:r w:rsidR="005B20A8" w:rsidRPr="005B20A8">
        <w:rPr>
          <w:b w:val="0"/>
          <w:bCs w:val="0"/>
        </w:rPr>
        <w:t>o možnom uplatnení daných materiálov a metód vo výučbe odborných predmetov v anglickom jazyku (ekonomika a podnikanie, úvod do makroekonómie, jazyková odborná príprava, tovaroznalectvo, právna náuka)</w:t>
      </w:r>
      <w:r w:rsidR="00FF31F1" w:rsidRPr="005B20A8"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77777777" w:rsidR="005B20A8" w:rsidRDefault="005B20A8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614F94" w14:textId="692C4667" w:rsidR="0002585B" w:rsidRPr="0002585B" w:rsidRDefault="00FF31F1" w:rsidP="00D1723D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 xml:space="preserve">Identifikácia </w:t>
      </w:r>
      <w:r w:rsidR="005B20A8">
        <w:rPr>
          <w:bCs/>
        </w:rPr>
        <w:t xml:space="preserve">nutnej potreby zúčastňovania sa študijných pobytov a job shadowingov v anglicky hovoriacich krajinách zo strany pedagogických zamestnancov školy, čo predstavuje prínos pre výučbu </w:t>
      </w:r>
      <w:r w:rsidR="005B20A8" w:rsidRPr="005B20A8">
        <w:t>odborných predmetov v anglickom jazyku</w:t>
      </w:r>
      <w:r w:rsidR="00686CE6">
        <w:rPr>
          <w:bCs/>
        </w:rPr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2280DE35" w:rsidR="00721653" w:rsidRPr="00686CE6" w:rsidRDefault="005E7551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6</w:t>
            </w:r>
            <w:r w:rsidR="00686CE6" w:rsidRPr="00686CE6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 w:rsidR="005B20A8">
              <w:rPr>
                <w:szCs w:val="28"/>
              </w:rPr>
              <w:t>2</w:t>
            </w:r>
            <w:r w:rsidR="00F73105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JUDr. Jana Tomaníčková</w:t>
            </w:r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2323EDC5" w:rsidR="00721653" w:rsidRPr="00686CE6" w:rsidRDefault="005E7551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6</w:t>
            </w:r>
            <w:r w:rsidR="00686CE6" w:rsidRPr="00686CE6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 w:rsidR="005B20A8">
              <w:rPr>
                <w:szCs w:val="28"/>
              </w:rPr>
              <w:t>2</w:t>
            </w:r>
            <w:r w:rsidR="00F73105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77777777" w:rsidR="00612D45" w:rsidRDefault="00612D45" w:rsidP="00612D45">
      <w:pPr>
        <w:pStyle w:val="Zkladntext"/>
        <w:ind w:left="216"/>
      </w:pPr>
      <w:r>
        <w:t>Prezenčná listina zo stretnutia pedagogického klubu a spoločná fotografia (screen z MS Teams)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Špecifický c ieľ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>1 . 1 . 1 Zvýšiť inkluzívnosť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4F416D20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0B2C51">
        <w:t>Online (prostredníctvom MS Teams)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4F2EF6D4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5E7551">
        <w:t>26</w:t>
      </w:r>
      <w:r w:rsidR="00686CE6">
        <w:t>.</w:t>
      </w:r>
      <w:r w:rsidR="00F73105">
        <w:t>0</w:t>
      </w:r>
      <w:r w:rsidR="005B20A8">
        <w:t>2</w:t>
      </w:r>
      <w:r w:rsidR="00686CE6">
        <w:t>.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onika Ďuríková</w:t>
            </w:r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ichaela Urbánková</w:t>
            </w:r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artin Rožek</w:t>
            </w:r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EE3F6CC" w:rsidR="00D1723D" w:rsidRPr="00686CE6" w:rsidRDefault="00CE3338">
      <w:r>
        <w:rPr>
          <w:noProof/>
        </w:rPr>
        <w:drawing>
          <wp:inline distT="0" distB="0" distL="0" distR="0" wp14:anchorId="2A7FB366" wp14:editId="65F0DC97">
            <wp:extent cx="6165850" cy="3468370"/>
            <wp:effectExtent l="0" t="0" r="6350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1723D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NKgFAE2Vhw8tAAAA"/>
  </w:docVars>
  <w:rsids>
    <w:rsidRoot w:val="00721653"/>
    <w:rsid w:val="0002585B"/>
    <w:rsid w:val="000B2C51"/>
    <w:rsid w:val="00126D6C"/>
    <w:rsid w:val="001F114F"/>
    <w:rsid w:val="00315CB7"/>
    <w:rsid w:val="00380CC0"/>
    <w:rsid w:val="0046082F"/>
    <w:rsid w:val="00555C73"/>
    <w:rsid w:val="0056128A"/>
    <w:rsid w:val="005B20A8"/>
    <w:rsid w:val="005E7551"/>
    <w:rsid w:val="00612D45"/>
    <w:rsid w:val="00686CE6"/>
    <w:rsid w:val="00706082"/>
    <w:rsid w:val="00721653"/>
    <w:rsid w:val="007E31E7"/>
    <w:rsid w:val="007F384D"/>
    <w:rsid w:val="008B446A"/>
    <w:rsid w:val="009C1B60"/>
    <w:rsid w:val="009F6522"/>
    <w:rsid w:val="00C021E6"/>
    <w:rsid w:val="00CE3338"/>
    <w:rsid w:val="00D1723D"/>
    <w:rsid w:val="00DB486D"/>
    <w:rsid w:val="00E27E3B"/>
    <w:rsid w:val="00F0216F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5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21</cp:revision>
  <dcterms:created xsi:type="dcterms:W3CDTF">2020-10-06T18:06:00Z</dcterms:created>
  <dcterms:modified xsi:type="dcterms:W3CDTF">2021-02-11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